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0459E86" w:rsidR="000C49FD" w:rsidRPr="00443A64" w:rsidRDefault="00443A64" w:rsidP="00E31880">
      <w:pPr>
        <w:jc w:val="center"/>
        <w:rPr>
          <w:b/>
          <w:bCs/>
          <w:sz w:val="32"/>
          <w:szCs w:val="32"/>
        </w:rPr>
      </w:pPr>
      <w:r w:rsidRPr="00443A64">
        <w:rPr>
          <w:b/>
          <w:bCs/>
          <w:sz w:val="32"/>
          <w:szCs w:val="32"/>
        </w:rPr>
        <w:t>(</w:t>
      </w:r>
      <w:r w:rsidR="009563E8">
        <w:rPr>
          <w:b/>
          <w:bCs/>
          <w:sz w:val="32"/>
          <w:szCs w:val="32"/>
        </w:rPr>
        <w:t>Alaba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181CBA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563E8">
        <w:rPr>
          <w:sz w:val="22"/>
          <w:szCs w:val="22"/>
        </w:rPr>
        <w:t>Alaba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632C506" w:rsidR="00C543C7" w:rsidRDefault="009563E8"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2A34B" w14:textId="77777777" w:rsidR="009E6D29" w:rsidRDefault="009E6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E388E1" w:rsidR="004F70A3" w:rsidRPr="009E6D29" w:rsidRDefault="004F70A3" w:rsidP="009E6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847F7" w14:textId="77777777" w:rsidR="009E6D29" w:rsidRDefault="009E6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5528F" w14:textId="77777777" w:rsidR="009E6D29" w:rsidRDefault="009E6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968F5D" w:rsidR="004F70A3" w:rsidRPr="009E6D29" w:rsidRDefault="004F70A3" w:rsidP="009E6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1144" w14:textId="77777777" w:rsidR="009E6D29" w:rsidRDefault="009E6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7859032">
    <w:abstractNumId w:val="3"/>
  </w:num>
  <w:num w:numId="2" w16cid:durableId="521941286">
    <w:abstractNumId w:val="2"/>
  </w:num>
  <w:num w:numId="3" w16cid:durableId="29913610">
    <w:abstractNumId w:val="0"/>
  </w:num>
  <w:num w:numId="4" w16cid:durableId="48842502">
    <w:abstractNumId w:val="4"/>
  </w:num>
  <w:num w:numId="5" w16cid:durableId="655574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563E8"/>
    <w:rsid w:val="009738BB"/>
    <w:rsid w:val="00976859"/>
    <w:rsid w:val="009E6D2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